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93C878" w14:textId="7BB09A93" w:rsidR="004219E9" w:rsidRDefault="00684DB8" w:rsidP="004219E9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color w:val="000000"/>
          <w:sz w:val="40"/>
          <w:szCs w:val="40"/>
          <w:lang w:eastAsia="en-CA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40"/>
          <w:szCs w:val="40"/>
          <w:lang w:eastAsia="en-CA"/>
        </w:rPr>
        <w:t>Extra Credit Lab</w:t>
      </w:r>
    </w:p>
    <w:p w14:paraId="4FA4AE78" w14:textId="75CBA8D9" w:rsidR="004219E9" w:rsidRDefault="004219E9" w:rsidP="004219E9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eastAsia="en-CA"/>
        </w:rPr>
        <w:t>Mobile Application Development – 2</w:t>
      </w:r>
    </w:p>
    <w:p w14:paraId="10B4563D" w14:textId="3E8A0312" w:rsidR="004219E9" w:rsidRPr="004219E9" w:rsidRDefault="004219E9" w:rsidP="004219E9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4219E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eastAsia="en-CA"/>
        </w:rPr>
        <w:t xml:space="preserve">Rebecca Moses </w:t>
      </w:r>
      <w:proofErr w:type="spellStart"/>
      <w:r w:rsidRPr="004219E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eastAsia="en-CA"/>
        </w:rPr>
        <w:t>Dmello</w:t>
      </w:r>
      <w:proofErr w:type="spellEnd"/>
    </w:p>
    <w:p w14:paraId="715D1B1A" w14:textId="77777777" w:rsidR="004219E9" w:rsidRPr="004219E9" w:rsidRDefault="004219E9" w:rsidP="004219E9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4219E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eastAsia="en-CA"/>
        </w:rPr>
        <w:t>300322984</w:t>
      </w:r>
    </w:p>
    <w:p w14:paraId="1BE5B673" w14:textId="77777777" w:rsidR="004219E9" w:rsidRPr="004219E9" w:rsidRDefault="004219E9" w:rsidP="004219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569512F2" w14:textId="7C9ED324" w:rsidR="004219E9" w:rsidRPr="004219E9" w:rsidRDefault="004219E9" w:rsidP="004219E9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4219E9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bdr w:val="none" w:sz="0" w:space="0" w:color="auto" w:frame="1"/>
          <w:lang w:eastAsia="en-CA"/>
        </w:rPr>
        <w:drawing>
          <wp:inline distT="0" distB="0" distL="0" distR="0" wp14:anchorId="2D7DE28D" wp14:editId="20B937CF">
            <wp:extent cx="3152775" cy="32385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E1EE4" w14:textId="12A3EC1B" w:rsidR="00ED2AAD" w:rsidRDefault="007A2336">
      <w:r>
        <w:tab/>
      </w:r>
      <w:r>
        <w:tab/>
      </w:r>
      <w:r>
        <w:tab/>
      </w:r>
    </w:p>
    <w:p w14:paraId="35A570A5" w14:textId="26DF438F" w:rsidR="00883CF7" w:rsidRDefault="00883CF7"/>
    <w:p w14:paraId="5E2F81B7" w14:textId="5F902F3B" w:rsidR="00883CF7" w:rsidRDefault="00883CF7"/>
    <w:p w14:paraId="3970DDE6" w14:textId="39FD96DF" w:rsidR="00883CF7" w:rsidRDefault="00883CF7"/>
    <w:p w14:paraId="5091CC71" w14:textId="045CE651" w:rsidR="00883CF7" w:rsidRDefault="00883CF7"/>
    <w:p w14:paraId="7AFC6E0A" w14:textId="411673D0" w:rsidR="00883CF7" w:rsidRDefault="00883CF7"/>
    <w:p w14:paraId="1565C7E9" w14:textId="7CB2E4D9" w:rsidR="00883CF7" w:rsidRDefault="00883CF7"/>
    <w:p w14:paraId="7602434D" w14:textId="4FDCE585" w:rsidR="00883CF7" w:rsidRDefault="00883CF7"/>
    <w:p w14:paraId="699A577A" w14:textId="611ACB65" w:rsidR="00883CF7" w:rsidRDefault="00883CF7"/>
    <w:p w14:paraId="2CA47A75" w14:textId="69076558" w:rsidR="003F0270" w:rsidRDefault="00431CCA" w:rsidP="00444184">
      <w:pPr>
        <w:jc w:val="both"/>
        <w:rPr>
          <w:rFonts w:ascii="Times New Roman" w:hAnsi="Times New Roman" w:cs="Times New Roman"/>
          <w:sz w:val="24"/>
          <w:szCs w:val="24"/>
        </w:rPr>
      </w:pPr>
      <w:r w:rsidRPr="006750FB">
        <w:rPr>
          <w:rFonts w:ascii="Times New Roman" w:hAnsi="Times New Roman" w:cs="Times New Roman"/>
          <w:sz w:val="24"/>
          <w:szCs w:val="24"/>
        </w:rPr>
        <w:lastRenderedPageBreak/>
        <w:t>I am confirming that I have completed this classwork assignment completely based on the requirements and it is working and fully functional</w:t>
      </w:r>
      <w:r w:rsidR="00980EC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CBE3A4" w14:textId="77777777" w:rsidR="00643727" w:rsidRPr="006750FB" w:rsidRDefault="00643727" w:rsidP="0044418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14AB0A" w14:textId="4672761B" w:rsidR="00394879" w:rsidRDefault="00C055F6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Step 1: Create </w:t>
      </w:r>
      <w:r w:rsidR="00CB7246">
        <w:rPr>
          <w:rFonts w:ascii="Times New Roman" w:hAnsi="Times New Roman" w:cs="Times New Roman"/>
          <w:b/>
          <w:bCs/>
          <w:sz w:val="32"/>
          <w:szCs w:val="32"/>
        </w:rPr>
        <w:t xml:space="preserve">a New Project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and Select </w:t>
      </w:r>
      <w:r w:rsidR="00CB7246">
        <w:rPr>
          <w:rFonts w:ascii="Times New Roman" w:hAnsi="Times New Roman" w:cs="Times New Roman"/>
          <w:b/>
          <w:bCs/>
          <w:sz w:val="32"/>
          <w:szCs w:val="32"/>
        </w:rPr>
        <w:t>Empty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Activity</w:t>
      </w:r>
    </w:p>
    <w:p w14:paraId="53E8C09A" w14:textId="77777777" w:rsidR="00643727" w:rsidRDefault="00643727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9322AE6" w14:textId="3819427A" w:rsidR="001F46B7" w:rsidRDefault="001F46B7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drawing>
          <wp:inline distT="0" distB="0" distL="0" distR="0" wp14:anchorId="3C181830" wp14:editId="030311BB">
            <wp:extent cx="5935133" cy="6087533"/>
            <wp:effectExtent l="0" t="0" r="889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6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6EDC8" w14:textId="77777777" w:rsidR="002407F7" w:rsidRDefault="002407F7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D767D74" w14:textId="4E1CE609" w:rsidR="001C383A" w:rsidRDefault="00C055F6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Step 2:</w:t>
      </w:r>
      <w:r w:rsidR="001F46B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7954C3">
        <w:rPr>
          <w:rFonts w:ascii="Times New Roman" w:hAnsi="Times New Roman" w:cs="Times New Roman"/>
          <w:b/>
          <w:bCs/>
          <w:sz w:val="32"/>
          <w:szCs w:val="32"/>
        </w:rPr>
        <w:t xml:space="preserve">Open </w:t>
      </w:r>
      <w:proofErr w:type="spellStart"/>
      <w:r w:rsidR="007954C3">
        <w:rPr>
          <w:rFonts w:ascii="Times New Roman" w:hAnsi="Times New Roman" w:cs="Times New Roman"/>
          <w:b/>
          <w:bCs/>
          <w:sz w:val="32"/>
          <w:szCs w:val="32"/>
        </w:rPr>
        <w:t>build.gradle</w:t>
      </w:r>
      <w:proofErr w:type="spellEnd"/>
      <w:r w:rsidR="007954C3">
        <w:rPr>
          <w:rFonts w:ascii="Times New Roman" w:hAnsi="Times New Roman" w:cs="Times New Roman"/>
          <w:b/>
          <w:bCs/>
          <w:sz w:val="32"/>
          <w:szCs w:val="32"/>
        </w:rPr>
        <w:t xml:space="preserve"> file inside the </w:t>
      </w:r>
      <w:proofErr w:type="spellStart"/>
      <w:r w:rsidR="007954C3">
        <w:rPr>
          <w:rFonts w:ascii="Times New Roman" w:hAnsi="Times New Roman" w:cs="Times New Roman"/>
          <w:b/>
          <w:bCs/>
          <w:sz w:val="32"/>
          <w:szCs w:val="32"/>
        </w:rPr>
        <w:t>Gradle</w:t>
      </w:r>
      <w:proofErr w:type="spellEnd"/>
      <w:r w:rsidR="007954C3">
        <w:rPr>
          <w:rFonts w:ascii="Times New Roman" w:hAnsi="Times New Roman" w:cs="Times New Roman"/>
          <w:b/>
          <w:bCs/>
          <w:sz w:val="32"/>
          <w:szCs w:val="32"/>
        </w:rPr>
        <w:t xml:space="preserve"> Scripts folder and add following line in order to allow your application to use </w:t>
      </w:r>
      <w:proofErr w:type="spellStart"/>
      <w:r w:rsidR="007954C3">
        <w:rPr>
          <w:rFonts w:ascii="Times New Roman" w:hAnsi="Times New Roman" w:cs="Times New Roman"/>
          <w:b/>
          <w:bCs/>
          <w:sz w:val="32"/>
          <w:szCs w:val="32"/>
        </w:rPr>
        <w:t>retrofill</w:t>
      </w:r>
      <w:proofErr w:type="spellEnd"/>
      <w:r w:rsidR="001F74E4">
        <w:rPr>
          <w:rFonts w:ascii="Times New Roman" w:hAnsi="Times New Roman" w:cs="Times New Roman"/>
          <w:b/>
          <w:bCs/>
          <w:sz w:val="32"/>
          <w:szCs w:val="32"/>
        </w:rPr>
        <w:t xml:space="preserve"> and </w:t>
      </w:r>
      <w:proofErr w:type="spellStart"/>
      <w:r w:rsidR="001F74E4">
        <w:rPr>
          <w:rFonts w:ascii="Times New Roman" w:hAnsi="Times New Roman" w:cs="Times New Roman"/>
          <w:b/>
          <w:bCs/>
          <w:sz w:val="32"/>
          <w:szCs w:val="32"/>
        </w:rPr>
        <w:t>gson</w:t>
      </w:r>
      <w:proofErr w:type="spellEnd"/>
      <w:r w:rsidR="001F74E4">
        <w:rPr>
          <w:rFonts w:ascii="Times New Roman" w:hAnsi="Times New Roman" w:cs="Times New Roman"/>
          <w:b/>
          <w:bCs/>
          <w:sz w:val="32"/>
          <w:szCs w:val="32"/>
        </w:rPr>
        <w:t xml:space="preserve"> converter</w:t>
      </w:r>
      <w:r w:rsidR="004E0071">
        <w:rPr>
          <w:rFonts w:ascii="Times New Roman" w:hAnsi="Times New Roman" w:cs="Times New Roman"/>
          <w:b/>
          <w:bCs/>
          <w:sz w:val="32"/>
          <w:szCs w:val="32"/>
        </w:rPr>
        <w:t xml:space="preserve"> and click sync now.</w:t>
      </w:r>
    </w:p>
    <w:p w14:paraId="1F0C0E10" w14:textId="418EA71E" w:rsidR="007954C3" w:rsidRDefault="001F74E4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drawing>
          <wp:inline distT="0" distB="0" distL="0" distR="0" wp14:anchorId="18AE137A" wp14:editId="62F56EC8">
            <wp:extent cx="5935133" cy="6646334"/>
            <wp:effectExtent l="0" t="0" r="889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55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7D216" w14:textId="77777777" w:rsidR="001C383A" w:rsidRDefault="001C383A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EFCC418" w14:textId="6336BBC8" w:rsidR="00643727" w:rsidRDefault="00746B0E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Step 3: </w:t>
      </w:r>
      <w:r w:rsidR="000870F5">
        <w:rPr>
          <w:rFonts w:ascii="Times New Roman" w:hAnsi="Times New Roman" w:cs="Times New Roman"/>
          <w:b/>
          <w:bCs/>
          <w:sz w:val="32"/>
          <w:szCs w:val="32"/>
        </w:rPr>
        <w:t xml:space="preserve">Create a new Java class by right clicking on the package -&gt; new -&gt; java class and name it as </w:t>
      </w:r>
      <w:r w:rsidR="004F517D" w:rsidRPr="002A7517">
        <w:rPr>
          <w:rFonts w:ascii="Times New Roman" w:hAnsi="Times New Roman" w:cs="Times New Roman"/>
          <w:b/>
          <w:bCs/>
          <w:color w:val="4F81BD" w:themeColor="accent1"/>
          <w:sz w:val="32"/>
          <w:szCs w:val="32"/>
        </w:rPr>
        <w:t xml:space="preserve">Post </w:t>
      </w:r>
      <w:r w:rsidR="001C383A">
        <w:rPr>
          <w:rFonts w:ascii="Times New Roman" w:hAnsi="Times New Roman" w:cs="Times New Roman"/>
          <w:b/>
          <w:bCs/>
          <w:sz w:val="32"/>
          <w:szCs w:val="32"/>
        </w:rPr>
        <w:t>and add the following code in it.</w:t>
      </w:r>
    </w:p>
    <w:p w14:paraId="45CEE17D" w14:textId="4CCBF5E9" w:rsidR="004F517D" w:rsidRDefault="002A7517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drawing>
          <wp:inline distT="0" distB="0" distL="0" distR="0" wp14:anchorId="47A5C9AE" wp14:editId="5CB4511C">
            <wp:extent cx="5700254" cy="6165114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254" cy="616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15AC" w14:textId="77777777" w:rsidR="00806966" w:rsidRDefault="00806966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85C4E37" w14:textId="3623F116" w:rsidR="00AC3E69" w:rsidRDefault="00AC3E69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Step 4: Create a new </w:t>
      </w:r>
      <w:r w:rsidR="0017005E">
        <w:rPr>
          <w:rFonts w:ascii="Times New Roman" w:hAnsi="Times New Roman" w:cs="Times New Roman"/>
          <w:b/>
          <w:bCs/>
          <w:sz w:val="32"/>
          <w:szCs w:val="32"/>
        </w:rPr>
        <w:t>Interface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by right clicking on the package -&gt; new -&gt; class and name it as </w:t>
      </w:r>
      <w:proofErr w:type="spellStart"/>
      <w:r w:rsidR="0017005E" w:rsidRPr="002A7517">
        <w:rPr>
          <w:rFonts w:ascii="Times New Roman" w:hAnsi="Times New Roman" w:cs="Times New Roman"/>
          <w:b/>
          <w:bCs/>
          <w:color w:val="4F81BD" w:themeColor="accent1"/>
          <w:sz w:val="32"/>
          <w:szCs w:val="32"/>
        </w:rPr>
        <w:t>JsonPlaceHolderApi</w:t>
      </w:r>
      <w:proofErr w:type="spellEnd"/>
      <w:r w:rsidR="0017005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and </w:t>
      </w:r>
      <w:r w:rsidR="0017005E">
        <w:rPr>
          <w:rFonts w:ascii="Times New Roman" w:hAnsi="Times New Roman" w:cs="Times New Roman"/>
          <w:b/>
          <w:bCs/>
          <w:sz w:val="32"/>
          <w:szCs w:val="32"/>
        </w:rPr>
        <w:t xml:space="preserve">select interface </w:t>
      </w:r>
      <w:r>
        <w:rPr>
          <w:rFonts w:ascii="Times New Roman" w:hAnsi="Times New Roman" w:cs="Times New Roman"/>
          <w:b/>
          <w:bCs/>
          <w:sz w:val="32"/>
          <w:szCs w:val="32"/>
        </w:rPr>
        <w:t>add the following code in it.</w:t>
      </w:r>
    </w:p>
    <w:p w14:paraId="3E97B05A" w14:textId="77777777" w:rsidR="002B17EC" w:rsidRDefault="002B17EC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7C99A8E" w14:textId="47854D79" w:rsidR="00D86E8A" w:rsidRDefault="002A7517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drawing>
          <wp:inline distT="0" distB="0" distL="0" distR="0" wp14:anchorId="130086BD" wp14:editId="2BC4F92B">
            <wp:extent cx="5943600" cy="43180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53C58" w14:textId="77777777" w:rsidR="002B17EC" w:rsidRDefault="002B17EC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CF8D907" w14:textId="77777777" w:rsidR="002B17EC" w:rsidRDefault="002B17EC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1AAD250" w14:textId="77777777" w:rsidR="002B17EC" w:rsidRDefault="002B17EC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15308B4" w14:textId="77777777" w:rsidR="002B17EC" w:rsidRDefault="002B17EC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981995D" w14:textId="77777777" w:rsidR="002B17EC" w:rsidRDefault="002B17EC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BE56990" w14:textId="77777777" w:rsidR="002B17EC" w:rsidRDefault="002B17EC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B90753F" w14:textId="0E251B0A" w:rsidR="00A230DA" w:rsidRDefault="005F4AFE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Step 5: </w:t>
      </w:r>
      <w:r w:rsidR="002A7517">
        <w:rPr>
          <w:rFonts w:ascii="Times New Roman" w:hAnsi="Times New Roman" w:cs="Times New Roman"/>
          <w:b/>
          <w:bCs/>
          <w:sz w:val="32"/>
          <w:szCs w:val="32"/>
        </w:rPr>
        <w:t xml:space="preserve">Add following code in </w:t>
      </w:r>
      <w:r w:rsidR="002A7517" w:rsidRPr="002A7517">
        <w:rPr>
          <w:rFonts w:ascii="Times New Roman" w:hAnsi="Times New Roman" w:cs="Times New Roman"/>
          <w:b/>
          <w:bCs/>
          <w:color w:val="4F81BD" w:themeColor="accent1"/>
          <w:sz w:val="32"/>
          <w:szCs w:val="32"/>
        </w:rPr>
        <w:t xml:space="preserve">MainActivity.java </w:t>
      </w:r>
      <w:r w:rsidR="002A7517">
        <w:rPr>
          <w:rFonts w:ascii="Times New Roman" w:hAnsi="Times New Roman" w:cs="Times New Roman"/>
          <w:b/>
          <w:bCs/>
          <w:sz w:val="32"/>
          <w:szCs w:val="32"/>
        </w:rPr>
        <w:t>class</w:t>
      </w:r>
      <w:r w:rsidR="00533E77">
        <w:rPr>
          <w:rFonts w:ascii="Times New Roman" w:hAnsi="Times New Roman" w:cs="Times New Roman"/>
          <w:b/>
          <w:bCs/>
          <w:sz w:val="32"/>
          <w:szCs w:val="32"/>
        </w:rPr>
        <w:t xml:space="preserve"> and select </w:t>
      </w:r>
      <w:r w:rsidR="002B17EC"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drawing>
          <wp:inline distT="0" distB="0" distL="0" distR="0" wp14:anchorId="3D1E27F5" wp14:editId="4505A781">
            <wp:extent cx="5943600" cy="6206067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0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17EC"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lastRenderedPageBreak/>
        <w:drawing>
          <wp:inline distT="0" distB="0" distL="0" distR="0" wp14:anchorId="253E7A80" wp14:editId="78156500">
            <wp:extent cx="5943337" cy="6502400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0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16785" w14:textId="43EFCB50" w:rsidR="00097305" w:rsidRPr="00D86E8A" w:rsidRDefault="00097305" w:rsidP="0009730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49EBBFF" w14:textId="77777777" w:rsidR="00164D80" w:rsidRDefault="00164D80" w:rsidP="00097305">
      <w:pPr>
        <w:rPr>
          <w:rFonts w:ascii="Times New Roman" w:hAnsi="Times New Roman" w:cs="Times New Roman"/>
          <w:b/>
          <w:sz w:val="32"/>
          <w:szCs w:val="32"/>
        </w:rPr>
      </w:pPr>
    </w:p>
    <w:p w14:paraId="089F2372" w14:textId="77777777" w:rsidR="00164D80" w:rsidRDefault="00164D80" w:rsidP="00097305">
      <w:pPr>
        <w:rPr>
          <w:rFonts w:ascii="Times New Roman" w:hAnsi="Times New Roman" w:cs="Times New Roman"/>
          <w:b/>
          <w:sz w:val="32"/>
          <w:szCs w:val="32"/>
        </w:rPr>
      </w:pPr>
    </w:p>
    <w:p w14:paraId="349DA835" w14:textId="77777777" w:rsidR="00164D80" w:rsidRDefault="00164D80" w:rsidP="00097305">
      <w:pPr>
        <w:rPr>
          <w:rFonts w:ascii="Times New Roman" w:hAnsi="Times New Roman" w:cs="Times New Roman"/>
          <w:b/>
          <w:sz w:val="32"/>
          <w:szCs w:val="32"/>
        </w:rPr>
      </w:pPr>
    </w:p>
    <w:p w14:paraId="022D8C24" w14:textId="3D1E4756" w:rsidR="00097305" w:rsidRDefault="00F60B47" w:rsidP="00097305">
      <w:pPr>
        <w:rPr>
          <w:rFonts w:ascii="Times New Roman" w:hAnsi="Times New Roman" w:cs="Times New Roman"/>
          <w:b/>
          <w:sz w:val="32"/>
          <w:szCs w:val="32"/>
        </w:rPr>
      </w:pPr>
      <w:r w:rsidRPr="00F60B47">
        <w:rPr>
          <w:rFonts w:ascii="Times New Roman" w:hAnsi="Times New Roman" w:cs="Times New Roman"/>
          <w:b/>
          <w:sz w:val="32"/>
          <w:szCs w:val="32"/>
        </w:rPr>
        <w:lastRenderedPageBreak/>
        <w:t>Step 6: Run your emulator to observe the animations</w:t>
      </w:r>
    </w:p>
    <w:p w14:paraId="759030DE" w14:textId="0E51E84F" w:rsidR="00EF21B6" w:rsidRDefault="002A7517" w:rsidP="00ED6CF6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eastAsia="en-CA"/>
        </w:rPr>
        <w:drawing>
          <wp:inline distT="0" distB="0" distL="0" distR="0" wp14:anchorId="7749E73A" wp14:editId="693895AD">
            <wp:extent cx="3200677" cy="630990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677" cy="6309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2A256" w14:textId="723A3236" w:rsidR="004923B5" w:rsidRPr="00F60B47" w:rsidRDefault="004923B5" w:rsidP="00097305">
      <w:pPr>
        <w:rPr>
          <w:rFonts w:ascii="Times New Roman" w:hAnsi="Times New Roman" w:cs="Times New Roman"/>
          <w:b/>
          <w:sz w:val="32"/>
          <w:szCs w:val="32"/>
        </w:rPr>
      </w:pPr>
    </w:p>
    <w:p w14:paraId="04FF703A" w14:textId="5D43199B" w:rsidR="0065585C" w:rsidRDefault="0065585C" w:rsidP="00097305">
      <w:pPr>
        <w:rPr>
          <w:rFonts w:ascii="Times New Roman" w:hAnsi="Times New Roman" w:cs="Times New Roman"/>
          <w:b/>
          <w:sz w:val="32"/>
          <w:szCs w:val="32"/>
        </w:rPr>
      </w:pPr>
    </w:p>
    <w:p w14:paraId="67D09B52" w14:textId="77777777" w:rsidR="00ED6CF6" w:rsidRDefault="00ED6CF6" w:rsidP="00097305">
      <w:pPr>
        <w:rPr>
          <w:rFonts w:ascii="Times New Roman" w:hAnsi="Times New Roman" w:cs="Times New Roman"/>
          <w:b/>
          <w:sz w:val="32"/>
          <w:szCs w:val="32"/>
        </w:rPr>
      </w:pPr>
    </w:p>
    <w:p w14:paraId="260F8998" w14:textId="51A57EC2" w:rsidR="00F60B47" w:rsidRDefault="00F60B47" w:rsidP="00097305">
      <w:pPr>
        <w:rPr>
          <w:rFonts w:ascii="Times New Roman" w:hAnsi="Times New Roman" w:cs="Times New Roman"/>
          <w:b/>
          <w:sz w:val="32"/>
          <w:szCs w:val="32"/>
        </w:rPr>
      </w:pPr>
      <w:r w:rsidRPr="00F60B47">
        <w:rPr>
          <w:rFonts w:ascii="Times New Roman" w:hAnsi="Times New Roman" w:cs="Times New Roman"/>
          <w:b/>
          <w:sz w:val="32"/>
          <w:szCs w:val="32"/>
        </w:rPr>
        <w:lastRenderedPageBreak/>
        <w:t>References:</w:t>
      </w:r>
    </w:p>
    <w:p w14:paraId="49B9A8D6" w14:textId="39CAB0AF" w:rsidR="001F74E4" w:rsidRDefault="001F74E4" w:rsidP="00677AAC">
      <w:pPr>
        <w:tabs>
          <w:tab w:val="left" w:pos="1440"/>
        </w:tabs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Retrofit Tutorial </w:t>
      </w:r>
    </w:p>
    <w:p w14:paraId="5371CD64" w14:textId="7C119623" w:rsidR="006714B5" w:rsidRDefault="001F74E4" w:rsidP="00677AAC">
      <w:pPr>
        <w:tabs>
          <w:tab w:val="left" w:pos="1440"/>
        </w:tabs>
        <w:rPr>
          <w:rFonts w:ascii="Times New Roman" w:hAnsi="Times New Roman" w:cs="Times New Roman"/>
          <w:sz w:val="32"/>
          <w:szCs w:val="32"/>
        </w:rPr>
      </w:pPr>
      <w:r w:rsidRPr="001F74E4">
        <w:rPr>
          <w:rFonts w:ascii="Times New Roman" w:hAnsi="Times New Roman" w:cs="Times New Roman"/>
          <w:sz w:val="32"/>
          <w:szCs w:val="32"/>
        </w:rPr>
        <w:t>https://www.youtube.com/watch?v=4JGvDUlfk7Y</w:t>
      </w:r>
      <w:r w:rsidR="00097305">
        <w:rPr>
          <w:rFonts w:ascii="Times New Roman" w:hAnsi="Times New Roman" w:cs="Times New Roman"/>
          <w:sz w:val="32"/>
          <w:szCs w:val="32"/>
        </w:rPr>
        <w:tab/>
      </w:r>
    </w:p>
    <w:p w14:paraId="07216FE8" w14:textId="131E84E1" w:rsidR="009E08AD" w:rsidRPr="00677AAC" w:rsidRDefault="009E08AD" w:rsidP="00677AAC">
      <w:pPr>
        <w:tabs>
          <w:tab w:val="left" w:pos="1440"/>
        </w:tabs>
        <w:rPr>
          <w:rFonts w:ascii="Times New Roman" w:hAnsi="Times New Roman" w:cs="Times New Roman"/>
          <w:sz w:val="32"/>
          <w:szCs w:val="32"/>
        </w:rPr>
      </w:pPr>
      <w:r w:rsidRPr="009E08AD">
        <w:rPr>
          <w:rFonts w:ascii="Times New Roman" w:hAnsi="Times New Roman" w:cs="Times New Roman"/>
          <w:sz w:val="32"/>
          <w:szCs w:val="32"/>
        </w:rPr>
        <w:t>http://jsonplaceholder.typicode.com/</w:t>
      </w:r>
      <w:bookmarkStart w:id="0" w:name="_GoBack"/>
      <w:bookmarkEnd w:id="0"/>
      <w:r w:rsidRPr="009E08AD">
        <w:rPr>
          <w:rFonts w:ascii="Times New Roman" w:hAnsi="Times New Roman" w:cs="Times New Roman"/>
          <w:sz w:val="32"/>
          <w:szCs w:val="32"/>
        </w:rPr>
        <w:t>posts</w:t>
      </w:r>
    </w:p>
    <w:sectPr w:rsidR="009E08AD" w:rsidRPr="00677AA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D641A2" w14:textId="77777777" w:rsidR="00FF5F4F" w:rsidRDefault="00FF5F4F" w:rsidP="008C53E9">
      <w:pPr>
        <w:spacing w:after="0" w:line="240" w:lineRule="auto"/>
      </w:pPr>
      <w:r>
        <w:separator/>
      </w:r>
    </w:p>
  </w:endnote>
  <w:endnote w:type="continuationSeparator" w:id="0">
    <w:p w14:paraId="56866468" w14:textId="77777777" w:rsidR="00FF5F4F" w:rsidRDefault="00FF5F4F" w:rsidP="008C5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797DAC" w14:textId="77777777" w:rsidR="00FF5F4F" w:rsidRDefault="00FF5F4F" w:rsidP="008C53E9">
      <w:pPr>
        <w:spacing w:after="0" w:line="240" w:lineRule="auto"/>
      </w:pPr>
      <w:r>
        <w:separator/>
      </w:r>
    </w:p>
  </w:footnote>
  <w:footnote w:type="continuationSeparator" w:id="0">
    <w:p w14:paraId="23DE85BC" w14:textId="77777777" w:rsidR="00FF5F4F" w:rsidRDefault="00FF5F4F" w:rsidP="008C53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43470E"/>
    <w:multiLevelType w:val="hybridMultilevel"/>
    <w:tmpl w:val="3D2884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D946546"/>
    <w:multiLevelType w:val="hybridMultilevel"/>
    <w:tmpl w:val="CD561C0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zY0MzM1MDQwNDJR0lEKTi0uzszPAykwrgUAfT1DLywAAAA="/>
  </w:docVars>
  <w:rsids>
    <w:rsidRoot w:val="00734D8A"/>
    <w:rsid w:val="00001260"/>
    <w:rsid w:val="00001E35"/>
    <w:rsid w:val="000041EB"/>
    <w:rsid w:val="000063CD"/>
    <w:rsid w:val="00072A91"/>
    <w:rsid w:val="00074301"/>
    <w:rsid w:val="00083C6D"/>
    <w:rsid w:val="00085DFB"/>
    <w:rsid w:val="000870F5"/>
    <w:rsid w:val="00097305"/>
    <w:rsid w:val="000E5674"/>
    <w:rsid w:val="00164D80"/>
    <w:rsid w:val="00167ED8"/>
    <w:rsid w:val="0017005E"/>
    <w:rsid w:val="00177E9B"/>
    <w:rsid w:val="001848C3"/>
    <w:rsid w:val="001A7BDB"/>
    <w:rsid w:val="001C383A"/>
    <w:rsid w:val="001F46B7"/>
    <w:rsid w:val="001F74E4"/>
    <w:rsid w:val="00200B4C"/>
    <w:rsid w:val="002136FF"/>
    <w:rsid w:val="0022593A"/>
    <w:rsid w:val="002332EF"/>
    <w:rsid w:val="00235F96"/>
    <w:rsid w:val="002407F7"/>
    <w:rsid w:val="0029604E"/>
    <w:rsid w:val="002A7517"/>
    <w:rsid w:val="002B17EC"/>
    <w:rsid w:val="002C5B6E"/>
    <w:rsid w:val="002F4879"/>
    <w:rsid w:val="0031694A"/>
    <w:rsid w:val="0034110A"/>
    <w:rsid w:val="00356702"/>
    <w:rsid w:val="0037047F"/>
    <w:rsid w:val="00373AAF"/>
    <w:rsid w:val="00390859"/>
    <w:rsid w:val="00394879"/>
    <w:rsid w:val="003F0270"/>
    <w:rsid w:val="004219E9"/>
    <w:rsid w:val="00423655"/>
    <w:rsid w:val="00431CCA"/>
    <w:rsid w:val="00444184"/>
    <w:rsid w:val="00451900"/>
    <w:rsid w:val="00466C69"/>
    <w:rsid w:val="004730EA"/>
    <w:rsid w:val="004923B5"/>
    <w:rsid w:val="004C1075"/>
    <w:rsid w:val="004D104F"/>
    <w:rsid w:val="004D35D5"/>
    <w:rsid w:val="004E0071"/>
    <w:rsid w:val="004F517D"/>
    <w:rsid w:val="0051476E"/>
    <w:rsid w:val="00533E77"/>
    <w:rsid w:val="00563391"/>
    <w:rsid w:val="005831B6"/>
    <w:rsid w:val="005971C6"/>
    <w:rsid w:val="005A5446"/>
    <w:rsid w:val="005A741E"/>
    <w:rsid w:val="005F0145"/>
    <w:rsid w:val="005F4AFE"/>
    <w:rsid w:val="00604457"/>
    <w:rsid w:val="00632DC0"/>
    <w:rsid w:val="00643727"/>
    <w:rsid w:val="0065585C"/>
    <w:rsid w:val="00663181"/>
    <w:rsid w:val="006714B5"/>
    <w:rsid w:val="006750FB"/>
    <w:rsid w:val="00677AAC"/>
    <w:rsid w:val="00684DB8"/>
    <w:rsid w:val="006946A0"/>
    <w:rsid w:val="006B5980"/>
    <w:rsid w:val="006E3219"/>
    <w:rsid w:val="006E5DBB"/>
    <w:rsid w:val="00734D8A"/>
    <w:rsid w:val="00746B0E"/>
    <w:rsid w:val="00751CA5"/>
    <w:rsid w:val="00772F31"/>
    <w:rsid w:val="007954C3"/>
    <w:rsid w:val="007A2336"/>
    <w:rsid w:val="00806966"/>
    <w:rsid w:val="00813D13"/>
    <w:rsid w:val="00883CF7"/>
    <w:rsid w:val="00884633"/>
    <w:rsid w:val="00887375"/>
    <w:rsid w:val="00894A35"/>
    <w:rsid w:val="008A17E5"/>
    <w:rsid w:val="008C29A6"/>
    <w:rsid w:val="008C53E9"/>
    <w:rsid w:val="008E562C"/>
    <w:rsid w:val="008F67C5"/>
    <w:rsid w:val="00912B8C"/>
    <w:rsid w:val="00917BB8"/>
    <w:rsid w:val="009406BC"/>
    <w:rsid w:val="009756FB"/>
    <w:rsid w:val="00980EC9"/>
    <w:rsid w:val="0099789E"/>
    <w:rsid w:val="009C3D1A"/>
    <w:rsid w:val="009E08AD"/>
    <w:rsid w:val="009F5104"/>
    <w:rsid w:val="00A018CC"/>
    <w:rsid w:val="00A03BEF"/>
    <w:rsid w:val="00A10718"/>
    <w:rsid w:val="00A17FD9"/>
    <w:rsid w:val="00A230DA"/>
    <w:rsid w:val="00A2627F"/>
    <w:rsid w:val="00A72B5D"/>
    <w:rsid w:val="00A8357A"/>
    <w:rsid w:val="00AA32EF"/>
    <w:rsid w:val="00AC3E69"/>
    <w:rsid w:val="00AD736F"/>
    <w:rsid w:val="00AF44B9"/>
    <w:rsid w:val="00B017E6"/>
    <w:rsid w:val="00B072E9"/>
    <w:rsid w:val="00B2364B"/>
    <w:rsid w:val="00B435F9"/>
    <w:rsid w:val="00B712AA"/>
    <w:rsid w:val="00B80B70"/>
    <w:rsid w:val="00B91EB9"/>
    <w:rsid w:val="00BA55A0"/>
    <w:rsid w:val="00C00822"/>
    <w:rsid w:val="00C055F6"/>
    <w:rsid w:val="00C368C7"/>
    <w:rsid w:val="00C449D5"/>
    <w:rsid w:val="00C53920"/>
    <w:rsid w:val="00C62695"/>
    <w:rsid w:val="00C66DBC"/>
    <w:rsid w:val="00C81097"/>
    <w:rsid w:val="00CB2FFD"/>
    <w:rsid w:val="00CB7246"/>
    <w:rsid w:val="00CF3838"/>
    <w:rsid w:val="00D02BCB"/>
    <w:rsid w:val="00D0676E"/>
    <w:rsid w:val="00D07EAA"/>
    <w:rsid w:val="00D32581"/>
    <w:rsid w:val="00D532E8"/>
    <w:rsid w:val="00D86E8A"/>
    <w:rsid w:val="00DA759A"/>
    <w:rsid w:val="00DC247C"/>
    <w:rsid w:val="00DE23E5"/>
    <w:rsid w:val="00E23C99"/>
    <w:rsid w:val="00E61325"/>
    <w:rsid w:val="00E61819"/>
    <w:rsid w:val="00E7179F"/>
    <w:rsid w:val="00E77048"/>
    <w:rsid w:val="00E81353"/>
    <w:rsid w:val="00E86239"/>
    <w:rsid w:val="00EA4F9E"/>
    <w:rsid w:val="00EC6ECD"/>
    <w:rsid w:val="00EC73BC"/>
    <w:rsid w:val="00ED2AAD"/>
    <w:rsid w:val="00ED6CF6"/>
    <w:rsid w:val="00EF21B6"/>
    <w:rsid w:val="00EF3C91"/>
    <w:rsid w:val="00F13555"/>
    <w:rsid w:val="00F23B75"/>
    <w:rsid w:val="00F43CD2"/>
    <w:rsid w:val="00F60B47"/>
    <w:rsid w:val="00F631FB"/>
    <w:rsid w:val="00FA3173"/>
    <w:rsid w:val="00FB1DEC"/>
    <w:rsid w:val="00FB5374"/>
    <w:rsid w:val="00FB5C2B"/>
    <w:rsid w:val="00FD5CE5"/>
    <w:rsid w:val="00FD7820"/>
    <w:rsid w:val="00FF2A9A"/>
    <w:rsid w:val="00FF2EA5"/>
    <w:rsid w:val="00FF5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D84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1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B4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C53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3E9"/>
  </w:style>
  <w:style w:type="paragraph" w:styleId="Footer">
    <w:name w:val="footer"/>
    <w:basedOn w:val="Normal"/>
    <w:link w:val="FooterChar"/>
    <w:uiPriority w:val="99"/>
    <w:unhideWhenUsed/>
    <w:rsid w:val="008C53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3E9"/>
  </w:style>
  <w:style w:type="paragraph" w:styleId="ListParagraph">
    <w:name w:val="List Paragraph"/>
    <w:basedOn w:val="Normal"/>
    <w:uiPriority w:val="34"/>
    <w:qFormat/>
    <w:rsid w:val="00E7179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1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B4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C53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3E9"/>
  </w:style>
  <w:style w:type="paragraph" w:styleId="Footer">
    <w:name w:val="footer"/>
    <w:basedOn w:val="Normal"/>
    <w:link w:val="FooterChar"/>
    <w:uiPriority w:val="99"/>
    <w:unhideWhenUsed/>
    <w:rsid w:val="008C53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3E9"/>
  </w:style>
  <w:style w:type="paragraph" w:styleId="ListParagraph">
    <w:name w:val="List Paragraph"/>
    <w:basedOn w:val="Normal"/>
    <w:uiPriority w:val="34"/>
    <w:qFormat/>
    <w:rsid w:val="00E717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725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Moses Dmello</dc:creator>
  <cp:lastModifiedBy>Rebecca Moses Dmello</cp:lastModifiedBy>
  <cp:revision>3</cp:revision>
  <cp:lastPrinted>2021-04-02T19:06:00Z</cp:lastPrinted>
  <dcterms:created xsi:type="dcterms:W3CDTF">2021-04-02T19:06:00Z</dcterms:created>
  <dcterms:modified xsi:type="dcterms:W3CDTF">2021-04-02T19:06:00Z</dcterms:modified>
</cp:coreProperties>
</file>